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F764B" w14:textId="5945A742" w:rsidR="009F6EAC" w:rsidRDefault="00341A75">
      <w:pPr>
        <w:widowControl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MIS634 – </w:t>
      </w:r>
      <w:r w:rsidR="00BD0E2D">
        <w:rPr>
          <w:rFonts w:ascii="Times New Roman" w:eastAsia="Times New Roman" w:hAnsi="Times New Roman" w:cs="Times New Roman"/>
          <w:b/>
          <w:sz w:val="28"/>
          <w:szCs w:val="28"/>
        </w:rPr>
        <w:t>Fall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2022</w:t>
      </w:r>
    </w:p>
    <w:p w14:paraId="6069B0C5" w14:textId="77777777" w:rsidR="009F6EAC" w:rsidRDefault="009F6EAC">
      <w:pPr>
        <w:widowControl/>
        <w:tabs>
          <w:tab w:val="left" w:pos="2200"/>
          <w:tab w:val="left" w:pos="3400"/>
          <w:tab w:val="left" w:pos="4900"/>
          <w:tab w:val="left" w:pos="6900"/>
        </w:tabs>
        <w:spacing w:after="0" w:line="240" w:lineRule="auto"/>
        <w:jc w:val="left"/>
        <w:rPr>
          <w:rFonts w:ascii="Times New Roman" w:eastAsia="Times New Roman" w:hAnsi="Times New Roman" w:cs="Times New Roman"/>
          <w:sz w:val="20"/>
          <w:szCs w:val="20"/>
        </w:rPr>
      </w:pPr>
    </w:p>
    <w:p w14:paraId="51AF509B" w14:textId="77777777" w:rsidR="009F6EAC" w:rsidRDefault="009F6EAC">
      <w:pPr>
        <w:widowControl/>
        <w:tabs>
          <w:tab w:val="left" w:pos="2200"/>
          <w:tab w:val="left" w:pos="3400"/>
          <w:tab w:val="left" w:pos="4900"/>
          <w:tab w:val="left" w:pos="6900"/>
        </w:tabs>
        <w:spacing w:after="0" w:line="240" w:lineRule="auto"/>
        <w:jc w:val="left"/>
        <w:rPr>
          <w:rFonts w:ascii="Times New Roman" w:eastAsia="Times New Roman" w:hAnsi="Times New Roman" w:cs="Times New Roman"/>
          <w:sz w:val="20"/>
          <w:szCs w:val="20"/>
        </w:rPr>
      </w:pPr>
    </w:p>
    <w:p w14:paraId="4DB41862" w14:textId="77777777" w:rsidR="009F6EAC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choo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School of Business</w:t>
      </w:r>
    </w:p>
    <w:p w14:paraId="11184BC9" w14:textId="77777777" w:rsidR="009F6EAC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urse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Business Intelligence &amp; Data Integratio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- LAB</w:t>
      </w:r>
    </w:p>
    <w:p w14:paraId="6C200BE0" w14:textId="77777777" w:rsidR="009F6EAC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gram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bookmarkStart w:id="0" w:name="bookmark=kix.zgz6la698zxb" w:colFirst="0" w:colLast="0"/>
      <w:bookmarkEnd w:id="0"/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BIA, MIS </w:t>
      </w:r>
    </w:p>
    <w:p w14:paraId="24747083" w14:textId="77777777" w:rsidR="009F6EAC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posed Course # or Level</w:t>
      </w:r>
      <w:r>
        <w:rPr>
          <w:rFonts w:ascii="Times New Roman" w:eastAsia="Times New Roman" w:hAnsi="Times New Roman" w:cs="Times New Roman"/>
          <w:sz w:val="24"/>
          <w:szCs w:val="24"/>
        </w:rPr>
        <w:t>: MIS 634</w:t>
      </w:r>
    </w:p>
    <w:p w14:paraId="220D06DE" w14:textId="77777777" w:rsidR="009F6EAC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atalog Descrip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Start w:id="1" w:name="bookmark=kix.932mtn8zq31f" w:colFirst="0" w:colLast="0"/>
      <w:bookmarkEnd w:id="1"/>
    </w:p>
    <w:p w14:paraId="68CD2BBE" w14:textId="7E527717" w:rsidR="009F6EAC" w:rsidRDefault="00341A75">
      <w:pPr>
        <w:widowControl/>
        <w:spacing w:after="0" w:line="240" w:lineRule="auto"/>
        <w:jc w:val="left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This 1-credit lab course provides an experiential learning component for MIS 633 ML Engineering 2 for which it is a co-requisite. MIS 634 provides hands-on experience in designing, implementing, and querying data warehouses and large-scale database systems.  The relevant software is introduced using demonstrations, in-class exercises and homework exercises that are closely tied to and executed in synch with the conceptual and theoretical material covered in MIS 633. Specifically, students will gain hands-on experience in using: (</w:t>
      </w:r>
      <w:proofErr w:type="spellStart"/>
      <w:r>
        <w:rPr>
          <w:rFonts w:ascii="Cambria" w:eastAsia="Cambria" w:hAnsi="Cambria" w:cs="Cambria"/>
          <w:sz w:val="24"/>
          <w:szCs w:val="24"/>
        </w:rPr>
        <w:t>i</w:t>
      </w:r>
      <w:proofErr w:type="spellEnd"/>
      <w:r>
        <w:rPr>
          <w:rFonts w:ascii="Cambria" w:eastAsia="Cambria" w:hAnsi="Cambria" w:cs="Cambria"/>
          <w:sz w:val="24"/>
          <w:szCs w:val="24"/>
        </w:rPr>
        <w:t>) Alteryx - a widely used commercial tool</w:t>
      </w:r>
      <w:r>
        <w:rPr>
          <w:rFonts w:ascii="Arial" w:eastAsia="Arial" w:hAnsi="Arial" w:cs="Arial"/>
          <w:color w:val="202122"/>
          <w:sz w:val="21"/>
          <w:szCs w:val="21"/>
          <w:highlight w:val="white"/>
        </w:rPr>
        <w:t> 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or the Extract-Transform- Load (ETL) function, (ii) </w:t>
      </w:r>
      <w:r>
        <w:rPr>
          <w:rFonts w:ascii="Cambria" w:eastAsia="Cambria" w:hAnsi="Cambria" w:cs="Cambria"/>
          <w:sz w:val="24"/>
          <w:szCs w:val="24"/>
        </w:rPr>
        <w:t>ERWIN - a widely used commercial tool</w:t>
      </w:r>
      <w:r>
        <w:rPr>
          <w:rFonts w:ascii="Arial" w:eastAsia="Arial" w:hAnsi="Arial" w:cs="Arial"/>
          <w:color w:val="202122"/>
          <w:sz w:val="21"/>
          <w:szCs w:val="21"/>
          <w:highlight w:val="white"/>
        </w:rPr>
        <w:t> </w:t>
      </w:r>
      <w:r>
        <w:rPr>
          <w:rFonts w:ascii="Times New Roman" w:eastAsia="Times New Roman" w:hAnsi="Times New Roman" w:cs="Times New Roman"/>
          <w:sz w:val="24"/>
          <w:szCs w:val="24"/>
        </w:rPr>
        <w:t>for representing conceptual (e.g., E-R diagrams) and logical data models (e.g., relational DBMS) and (iii) a NoSQL database (e.g., MongoDB)</w:t>
      </w:r>
      <w:r w:rsidR="0074589A">
        <w:rPr>
          <w:rFonts w:ascii="Times New Roman" w:eastAsia="Times New Roman" w:hAnsi="Times New Roman" w:cs="Times New Roman"/>
          <w:sz w:val="24"/>
          <w:szCs w:val="24"/>
        </w:rPr>
        <w:t>,</w:t>
      </w:r>
      <w:r w:rsidR="0074589A">
        <w:rPr>
          <w:rFonts w:ascii="Times New Roman" w:eastAsia="Times New Roman" w:hAnsi="Times New Roman" w:cs="Times New Roman"/>
          <w:color w:val="2D3B45"/>
        </w:rPr>
        <w:t xml:space="preserve"> </w:t>
      </w:r>
      <w:r w:rsidR="0074589A">
        <w:rPr>
          <w:rFonts w:ascii="Times New Roman" w:eastAsia="Times New Roman" w:hAnsi="Times New Roman" w:cs="Times New Roman"/>
          <w:sz w:val="24"/>
          <w:szCs w:val="24"/>
        </w:rPr>
        <w:t>(iii) Interactive Data Visualization (e.g., Tableau)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Cambria" w:eastAsia="Cambria" w:hAnsi="Cambria" w:cs="Cambria"/>
          <w:sz w:val="24"/>
          <w:szCs w:val="24"/>
        </w:rPr>
        <w:t xml:space="preserve">  Students in MIS 634 must also be enrolled in the associated 2-credit lecture course MIS 633 Business Intelligence &amp; Data Integration course.</w:t>
      </w:r>
      <w:r>
        <w:rPr>
          <w:rFonts w:ascii="Cambria" w:eastAsia="Cambria" w:hAnsi="Cambria" w:cs="Cambria"/>
          <w:b/>
          <w:sz w:val="24"/>
          <w:szCs w:val="24"/>
        </w:rPr>
        <w:t xml:space="preserve"> </w:t>
      </w:r>
    </w:p>
    <w:p w14:paraId="22140199" w14:textId="77777777" w:rsidR="009F6EAC" w:rsidRDefault="009F6EAC">
      <w:pPr>
        <w:widowControl/>
        <w:spacing w:after="0" w:line="240" w:lineRule="auto"/>
        <w:jc w:val="left"/>
        <w:rPr>
          <w:rFonts w:ascii="Cambria" w:eastAsia="Cambria" w:hAnsi="Cambria" w:cs="Cambria"/>
          <w:sz w:val="24"/>
          <w:szCs w:val="24"/>
        </w:rPr>
      </w:pPr>
    </w:p>
    <w:p w14:paraId="748E21CC" w14:textId="77777777" w:rsidR="009F6EAC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urse Objectives</w:t>
      </w:r>
    </w:p>
    <w:p w14:paraId="0BB37970" w14:textId="77777777" w:rsidR="009F6EAC" w:rsidRDefault="00341A75">
      <w:pPr>
        <w:widowControl/>
        <w:tabs>
          <w:tab w:val="left" w:pos="720"/>
        </w:tabs>
        <w:spacing w:after="0" w:line="240" w:lineRule="auto"/>
        <w:jc w:val="left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Through immersion in practical applications of the concepts, data models and theory in the associated co-requisite course MIS 633, students are prepared for a world in which data and evidence-based decision making are increasingly important.  The skills gained in this course are essential for employees in the information technology and analytics departments in all major industries. </w:t>
      </w:r>
    </w:p>
    <w:p w14:paraId="7F466792" w14:textId="77777777" w:rsidR="009F6EAC" w:rsidRDefault="009F6EAC">
      <w:pPr>
        <w:widowControl/>
        <w:spacing w:after="0" w:line="240" w:lineRule="auto"/>
        <w:jc w:val="left"/>
        <w:rPr>
          <w:rFonts w:ascii="Cambria" w:eastAsia="Cambria" w:hAnsi="Cambria" w:cs="Cambria"/>
          <w:b/>
          <w:sz w:val="24"/>
          <w:szCs w:val="24"/>
        </w:rPr>
      </w:pPr>
    </w:p>
    <w:p w14:paraId="4B003A7C" w14:textId="77777777" w:rsidR="009F6EAC" w:rsidRDefault="00341A75">
      <w:pPr>
        <w:widowControl/>
        <w:spacing w:after="0" w:line="240" w:lineRule="auto"/>
        <w:jc w:val="lef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ist of Course Outcomes</w:t>
      </w:r>
    </w:p>
    <w:p w14:paraId="62D076FE" w14:textId="77777777" w:rsidR="009F6EAC" w:rsidRDefault="00341A75">
      <w:pPr>
        <w:widowControl/>
        <w:spacing w:after="0" w:line="240" w:lineRule="auto"/>
        <w:jc w:val="left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Through their exposure to case studies, in-class </w:t>
      </w:r>
      <w:proofErr w:type="gramStart"/>
      <w:r>
        <w:rPr>
          <w:rFonts w:ascii="Cambria" w:eastAsia="Cambria" w:hAnsi="Cambria" w:cs="Cambria"/>
          <w:sz w:val="24"/>
          <w:szCs w:val="24"/>
        </w:rPr>
        <w:t>demonstrations</w:t>
      </w:r>
      <w:proofErr w:type="gramEnd"/>
      <w:r>
        <w:rPr>
          <w:rFonts w:ascii="Cambria" w:eastAsia="Cambria" w:hAnsi="Cambria" w:cs="Cambria"/>
          <w:sz w:val="24"/>
          <w:szCs w:val="24"/>
        </w:rPr>
        <w:t xml:space="preserve"> and exercises, assigned </w:t>
      </w:r>
      <w:proofErr w:type="spellStart"/>
      <w:r>
        <w:rPr>
          <w:rFonts w:ascii="Cambria" w:eastAsia="Cambria" w:hAnsi="Cambria" w:cs="Cambria"/>
          <w:sz w:val="24"/>
          <w:szCs w:val="24"/>
        </w:rPr>
        <w:t>homeworks</w:t>
      </w:r>
      <w:proofErr w:type="spellEnd"/>
      <w:r>
        <w:rPr>
          <w:rFonts w:ascii="Cambria" w:eastAsia="Cambria" w:hAnsi="Cambria" w:cs="Cambria"/>
          <w:sz w:val="24"/>
          <w:szCs w:val="24"/>
        </w:rPr>
        <w:t xml:space="preserve"> and a team project, students will be able to:</w:t>
      </w:r>
    </w:p>
    <w:p w14:paraId="7271E734" w14:textId="77777777" w:rsidR="009F6EAC" w:rsidRDefault="009F6EAC">
      <w:pPr>
        <w:widowControl/>
        <w:spacing w:after="0" w:line="240" w:lineRule="auto"/>
        <w:jc w:val="left"/>
        <w:rPr>
          <w:rFonts w:ascii="Cambria" w:eastAsia="Cambria" w:hAnsi="Cambria" w:cs="Cambria"/>
          <w:sz w:val="24"/>
          <w:szCs w:val="24"/>
        </w:rPr>
      </w:pPr>
    </w:p>
    <w:p w14:paraId="16BFBC8A" w14:textId="2467864C" w:rsidR="009F6EAC" w:rsidRDefault="00341A75">
      <w:pPr>
        <w:widowControl/>
        <w:numPr>
          <w:ilvl w:val="0"/>
          <w:numId w:val="1"/>
        </w:numPr>
        <w:spacing w:after="0" w:line="240" w:lineRule="auto"/>
        <w:jc w:val="left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Understand the data warehouse life cycle: business requirements, data track, BI track, technical architecture track </w:t>
      </w:r>
    </w:p>
    <w:p w14:paraId="54B0BD58" w14:textId="77777777" w:rsidR="009F6EAC" w:rsidRDefault="00341A75">
      <w:pPr>
        <w:widowControl/>
        <w:numPr>
          <w:ilvl w:val="0"/>
          <w:numId w:val="1"/>
        </w:numPr>
        <w:spacing w:after="0" w:line="240" w:lineRule="auto"/>
        <w:jc w:val="left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Project planning and architecture</w:t>
      </w:r>
    </w:p>
    <w:p w14:paraId="1B5CB030" w14:textId="77777777" w:rsidR="009F6EAC" w:rsidRDefault="00341A75">
      <w:pPr>
        <w:widowControl/>
        <w:numPr>
          <w:ilvl w:val="0"/>
          <w:numId w:val="1"/>
        </w:numPr>
        <w:spacing w:after="0" w:line="240" w:lineRule="auto"/>
        <w:jc w:val="left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Develop conceptual data models (Star Schemas)</w:t>
      </w:r>
    </w:p>
    <w:p w14:paraId="4DDFE566" w14:textId="77777777" w:rsidR="009F6EAC" w:rsidRDefault="00341A75">
      <w:pPr>
        <w:widowControl/>
        <w:numPr>
          <w:ilvl w:val="0"/>
          <w:numId w:val="1"/>
        </w:numPr>
        <w:tabs>
          <w:tab w:val="left" w:pos="720"/>
        </w:tabs>
        <w:spacing w:after="0" w:line="240" w:lineRule="auto"/>
        <w:jc w:val="left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Complete physical design (aggregations and cubes)</w:t>
      </w:r>
    </w:p>
    <w:p w14:paraId="21704A3B" w14:textId="77777777" w:rsidR="009F6EAC" w:rsidRDefault="00341A75">
      <w:pPr>
        <w:widowControl/>
        <w:numPr>
          <w:ilvl w:val="0"/>
          <w:numId w:val="1"/>
        </w:numPr>
        <w:tabs>
          <w:tab w:val="left" w:pos="720"/>
        </w:tabs>
        <w:spacing w:after="0" w:line="240" w:lineRule="auto"/>
        <w:jc w:val="left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Use OLAP functions</w:t>
      </w:r>
    </w:p>
    <w:p w14:paraId="6BDC7A8B" w14:textId="77777777" w:rsidR="009F6EAC" w:rsidRDefault="00341A75">
      <w:pPr>
        <w:widowControl/>
        <w:numPr>
          <w:ilvl w:val="0"/>
          <w:numId w:val="1"/>
        </w:numPr>
        <w:tabs>
          <w:tab w:val="left" w:pos="720"/>
        </w:tabs>
        <w:spacing w:after="0" w:line="240" w:lineRule="auto"/>
        <w:jc w:val="left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Execute ETL functions with a commercial tool</w:t>
      </w:r>
    </w:p>
    <w:p w14:paraId="045620C8" w14:textId="77777777" w:rsidR="009F6EAC" w:rsidRDefault="00341A75">
      <w:pPr>
        <w:widowControl/>
        <w:numPr>
          <w:ilvl w:val="0"/>
          <w:numId w:val="1"/>
        </w:numPr>
        <w:tabs>
          <w:tab w:val="left" w:pos="720"/>
        </w:tabs>
        <w:spacing w:after="0" w:line="240" w:lineRule="auto"/>
        <w:jc w:val="left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Build dashboards and graphics for a business area</w:t>
      </w:r>
    </w:p>
    <w:p w14:paraId="77345CEA" w14:textId="77777777" w:rsidR="009F6EAC" w:rsidRDefault="00341A75">
      <w:pPr>
        <w:widowControl/>
        <w:numPr>
          <w:ilvl w:val="0"/>
          <w:numId w:val="1"/>
        </w:numPr>
        <w:tabs>
          <w:tab w:val="left" w:pos="720"/>
        </w:tabs>
        <w:spacing w:after="0" w:line="240" w:lineRule="auto"/>
        <w:jc w:val="left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Work in a team to execute a database development project.</w:t>
      </w:r>
    </w:p>
    <w:p w14:paraId="2EDD690E" w14:textId="77777777" w:rsidR="009F6EAC" w:rsidRDefault="009F6EAC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F141539" w14:textId="77777777" w:rsidR="009F6EAC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rerequisit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bookmarkStart w:id="2" w:name="bookmark=kix.a7mn68oioqd2" w:colFirst="0" w:colLast="0"/>
      <w:bookmarkEnd w:id="2"/>
      <w:r>
        <w:rPr>
          <w:rFonts w:ascii="Times New Roman" w:eastAsia="Times New Roman" w:hAnsi="Times New Roman" w:cs="Times New Roman"/>
          <w:sz w:val="24"/>
          <w:szCs w:val="24"/>
        </w:rPr>
        <w:t xml:space="preserve">     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Cross-list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bookmarkStart w:id="3" w:name="bookmark=kix.eln8jszduup5" w:colFirst="0" w:colLast="0"/>
      <w:bookmarkEnd w:id="3"/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      — </w:t>
      </w:r>
      <w:r>
        <w:rPr>
          <w:rFonts w:ascii="Times New Roman" w:eastAsia="Times New Roman" w:hAnsi="Times New Roman" w:cs="Times New Roman"/>
          <w:sz w:val="20"/>
          <w:szCs w:val="20"/>
        </w:rPr>
        <w:t>show cross-listed course number(s)</w:t>
      </w:r>
    </w:p>
    <w:p w14:paraId="407F356D" w14:textId="77777777" w:rsidR="009F6EAC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requisit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Cambria" w:eastAsia="Cambria" w:hAnsi="Cambria" w:cs="Cambria"/>
          <w:sz w:val="24"/>
          <w:szCs w:val="24"/>
        </w:rPr>
        <w:t xml:space="preserve">MIS 633 </w:t>
      </w:r>
      <w:r>
        <w:rPr>
          <w:rFonts w:ascii="Cambria" w:eastAsia="Cambria" w:hAnsi="Cambria" w:cs="Cambria"/>
          <w:sz w:val="24"/>
          <w:szCs w:val="24"/>
        </w:rPr>
        <w:br/>
        <w:t>Students in MIS 634 must also be enrolled in the associated 2-credit lecture course MIS 633 Business Intelligence &amp; Data Integration course</w:t>
      </w:r>
    </w:p>
    <w:p w14:paraId="6B316B0A" w14:textId="308191C9" w:rsidR="009F6EAC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Grading Percentag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 HW </w:t>
      </w:r>
      <w:bookmarkStart w:id="4" w:name="bookmark=kix.a9hj5zdkh6oo" w:colFirst="0" w:colLast="0"/>
      <w:bookmarkEnd w:id="4"/>
      <w:r>
        <w:rPr>
          <w:rFonts w:ascii="Times New Roman" w:eastAsia="Times New Roman" w:hAnsi="Times New Roman" w:cs="Times New Roman"/>
          <w:sz w:val="24"/>
          <w:szCs w:val="24"/>
        </w:rPr>
        <w:t xml:space="preserve">☒ 90%     Class work </w:t>
      </w:r>
      <w:bookmarkStart w:id="5" w:name="bookmark=kix.m7lxjk77b3nh" w:colFirst="0" w:colLast="0"/>
      <w:bookmarkEnd w:id="5"/>
      <w:r w:rsidR="00B229D0">
        <w:rPr>
          <w:rFonts w:ascii="Times New Roman" w:eastAsia="Times New Roman" w:hAnsi="Times New Roman" w:cs="Times New Roman"/>
          <w:sz w:val="24"/>
          <w:szCs w:val="24"/>
        </w:rPr>
        <w:t>☐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229D0">
        <w:rPr>
          <w:rFonts w:ascii="Times New Roman" w:eastAsia="Times New Roman" w:hAnsi="Times New Roman" w:cs="Times New Roman"/>
          <w:sz w:val="24"/>
          <w:szCs w:val="24"/>
        </w:rPr>
        <w:br/>
        <w:t xml:space="preserve">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id-term </w:t>
      </w:r>
      <w:bookmarkStart w:id="6" w:name="bookmark=kix.3fmtqrqsa3ol" w:colFirst="0" w:colLast="0"/>
      <w:bookmarkEnd w:id="6"/>
      <w:r>
        <w:rPr>
          <w:rFonts w:ascii="Times New Roman" w:eastAsia="Times New Roman" w:hAnsi="Times New Roman" w:cs="Times New Roman"/>
          <w:sz w:val="24"/>
          <w:szCs w:val="24"/>
        </w:rPr>
        <w:t xml:space="preserve">☐     Final </w:t>
      </w:r>
      <w:bookmarkStart w:id="7" w:name="bookmark=kix.bq934lpunwf4" w:colFirst="0" w:colLast="0"/>
      <w:bookmarkEnd w:id="7"/>
      <w:r>
        <w:rPr>
          <w:rFonts w:ascii="Times New Roman" w:eastAsia="Times New Roman" w:hAnsi="Times New Roman" w:cs="Times New Roman"/>
          <w:sz w:val="24"/>
          <w:szCs w:val="24"/>
        </w:rPr>
        <w:t xml:space="preserve">☐     Projects   </w:t>
      </w:r>
      <w:bookmarkStart w:id="8" w:name="bookmark=kix.9yx4xdrruwoq" w:colFirst="0" w:colLast="0"/>
      <w:bookmarkEnd w:id="8"/>
      <w:r>
        <w:rPr>
          <w:rFonts w:ascii="Times New Roman" w:eastAsia="Times New Roman" w:hAnsi="Times New Roman" w:cs="Times New Roman"/>
          <w:sz w:val="24"/>
          <w:szCs w:val="24"/>
        </w:rPr>
        <w:t xml:space="preserve">☐  </w:t>
      </w:r>
    </w:p>
    <w:p w14:paraId="5A80A08F" w14:textId="77777777" w:rsidR="004D20A0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Other </w:t>
      </w:r>
      <w:bookmarkStart w:id="9" w:name="bookmark=kix.wuv37f8d32zb" w:colFirst="0" w:colLast="0"/>
      <w:bookmarkEnd w:id="9"/>
      <w:r>
        <w:rPr>
          <w:rFonts w:ascii="Times New Roman" w:eastAsia="Times New Roman" w:hAnsi="Times New Roman" w:cs="Times New Roman"/>
          <w:sz w:val="24"/>
          <w:szCs w:val="24"/>
        </w:rPr>
        <w:t xml:space="preserve">☒ 10% class participation  </w:t>
      </w:r>
      <w:bookmarkStart w:id="10" w:name="bookmark=kix.r4wz2j1um14t" w:colFirst="0" w:colLast="0"/>
      <w:bookmarkEnd w:id="10"/>
      <w:r>
        <w:rPr>
          <w:rFonts w:ascii="Times New Roman" w:eastAsia="Times New Roman" w:hAnsi="Times New Roman" w:cs="Times New Roman"/>
          <w:sz w:val="24"/>
          <w:szCs w:val="24"/>
        </w:rPr>
        <w:t>    </w:t>
      </w:r>
    </w:p>
    <w:p w14:paraId="6B18FA2D" w14:textId="77777777" w:rsidR="004D20A0" w:rsidRDefault="004D20A0" w:rsidP="004D20A0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宋体" w:hAnsi="Times New Roman" w:cs="Times New Roman"/>
          <w:b/>
          <w:bCs/>
          <w:sz w:val="24"/>
          <w:szCs w:val="24"/>
          <w:lang w:eastAsia="zh-CN"/>
        </w:rPr>
      </w:pPr>
      <w:r w:rsidRPr="004D20A0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Grading</w:t>
      </w:r>
      <w:r w:rsidRPr="004D20A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4D20A0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Policy</w:t>
      </w:r>
      <w:r w:rsidRPr="004D20A0">
        <w:rPr>
          <w:rFonts w:ascii="Times New Roman" w:eastAsia="宋体" w:hAnsi="Times New Roman" w:cs="Times New Roman"/>
          <w:b/>
          <w:bCs/>
          <w:sz w:val="24"/>
          <w:szCs w:val="24"/>
          <w:lang w:eastAsia="zh-CN"/>
        </w:rPr>
        <w:t>：</w:t>
      </w:r>
    </w:p>
    <w:p w14:paraId="0C4C189B" w14:textId="77777777" w:rsidR="004D20A0" w:rsidRPr="004D20A0" w:rsidRDefault="004D20A0" w:rsidP="004D20A0">
      <w:pPr>
        <w:pStyle w:val="ListParagraph"/>
        <w:widowControl/>
        <w:numPr>
          <w:ilvl w:val="0"/>
          <w:numId w:val="6"/>
        </w:numPr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D20A0">
        <w:rPr>
          <w:rFonts w:ascii="Times New Roman" w:eastAsia="Times New Roman" w:hAnsi="Times New Roman" w:cs="Times New Roman"/>
          <w:b/>
          <w:bCs/>
          <w:sz w:val="24"/>
          <w:szCs w:val="24"/>
        </w:rPr>
        <w:t>Homework Assignments</w:t>
      </w:r>
    </w:p>
    <w:p w14:paraId="61E453AB" w14:textId="009DB75F" w:rsidR="009F6EAC" w:rsidRPr="004D20A0" w:rsidRDefault="004D20A0" w:rsidP="004D20A0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D20A0">
        <w:rPr>
          <w:rFonts w:ascii="Times New Roman" w:eastAsia="Times New Roman" w:hAnsi="Times New Roman" w:cs="Times New Roman"/>
          <w:sz w:val="24"/>
          <w:szCs w:val="24"/>
        </w:rPr>
        <w:t>Due by midnight on the day before the next week’s clas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4D20A0">
        <w:rPr>
          <w:rFonts w:ascii="Times New Roman" w:eastAsia="Times New Roman" w:hAnsi="Times New Roman" w:cs="Times New Roman"/>
          <w:sz w:val="24"/>
          <w:szCs w:val="24"/>
        </w:rPr>
        <w:t>Homework Late Policy</w:t>
      </w:r>
      <w:r>
        <w:rPr>
          <w:rFonts w:ascii="宋体" w:eastAsia="宋体" w:hAnsi="宋体" w:cs="宋体" w:hint="eastAsia"/>
          <w:sz w:val="24"/>
          <w:szCs w:val="24"/>
          <w:lang w:eastAsia="zh-CN"/>
        </w:rPr>
        <w:t>：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4D20A0">
        <w:rPr>
          <w:rFonts w:ascii="Times New Roman" w:eastAsia="Times New Roman" w:hAnsi="Times New Roman" w:cs="Times New Roman"/>
          <w:sz w:val="24"/>
          <w:szCs w:val="24"/>
        </w:rPr>
        <w:t>Up to 24 hours late: 10% off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4D20A0">
        <w:rPr>
          <w:rFonts w:ascii="Times New Roman" w:eastAsia="Times New Roman" w:hAnsi="Times New Roman" w:cs="Times New Roman"/>
          <w:sz w:val="24"/>
          <w:szCs w:val="24"/>
        </w:rPr>
        <w:t>Up to 48 hours late: 20% off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4D20A0">
        <w:rPr>
          <w:rFonts w:ascii="Times New Roman" w:eastAsia="Times New Roman" w:hAnsi="Times New Roman" w:cs="Times New Roman"/>
          <w:sz w:val="24"/>
          <w:szCs w:val="24"/>
        </w:rPr>
        <w:t>Up to 72 hours late: 30% off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4D20A0">
        <w:rPr>
          <w:rFonts w:ascii="Times New Roman" w:eastAsia="Times New Roman" w:hAnsi="Times New Roman" w:cs="Times New Roman"/>
          <w:sz w:val="24"/>
          <w:szCs w:val="24"/>
        </w:rPr>
        <w:t>&gt; 72 hours late: Not accepted</w:t>
      </w:r>
    </w:p>
    <w:p w14:paraId="0F6ABCD6" w14:textId="77777777" w:rsidR="009F6EAC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redits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bookmarkStart w:id="11" w:name="bookmark=kix.4kqelyufgdo9" w:colFirst="0" w:colLast="0"/>
      <w:bookmarkEnd w:id="11"/>
      <w:r>
        <w:rPr>
          <w:rFonts w:ascii="Times New Roman" w:eastAsia="Times New Roman" w:hAnsi="Times New Roman" w:cs="Times New Roman"/>
          <w:sz w:val="24"/>
          <w:szCs w:val="24"/>
        </w:rPr>
        <w:t>☒ 1 credit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bookmarkStart w:id="12" w:name="bookmark=kix.2ilapdnmx0vg" w:colFirst="0" w:colLast="0"/>
      <w:bookmarkEnd w:id="12"/>
      <w:r>
        <w:rPr>
          <w:rFonts w:ascii="Times New Roman" w:eastAsia="Times New Roman" w:hAnsi="Times New Roman" w:cs="Times New Roman"/>
          <w:sz w:val="24"/>
          <w:szCs w:val="24"/>
        </w:rPr>
        <w:tab/>
        <w:t>☐ Other</w:t>
      </w:r>
    </w:p>
    <w:p w14:paraId="0CDB1EEF" w14:textId="77777777" w:rsidR="009F6EAC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or Graduate Credit toward Degree or Certificat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bookmarkStart w:id="13" w:name="bookmark=kix.au101a7y6vpu" w:colFirst="0" w:colLast="0"/>
      <w:bookmarkEnd w:id="13"/>
      <w:r>
        <w:rPr>
          <w:rFonts w:ascii="Times New Roman" w:eastAsia="Times New Roman" w:hAnsi="Times New Roman" w:cs="Times New Roman"/>
          <w:sz w:val="24"/>
          <w:szCs w:val="24"/>
        </w:rPr>
        <w:t>☒ Ye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bookmarkStart w:id="14" w:name="bookmark=kix.ll2xkka1rz8l" w:colFirst="0" w:colLast="0"/>
      <w:bookmarkEnd w:id="14"/>
      <w:r>
        <w:rPr>
          <w:rFonts w:ascii="Times New Roman" w:eastAsia="Times New Roman" w:hAnsi="Times New Roman" w:cs="Times New Roman"/>
          <w:sz w:val="24"/>
          <w:szCs w:val="24"/>
        </w:rPr>
        <w:t>☐ 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bookmarkStart w:id="15" w:name="bookmark=kix.l439w3kr813e" w:colFirst="0" w:colLast="0"/>
      <w:bookmarkEnd w:id="15"/>
      <w:r>
        <w:rPr>
          <w:rFonts w:ascii="Times New Roman" w:eastAsia="Times New Roman" w:hAnsi="Times New Roman" w:cs="Times New Roman"/>
          <w:sz w:val="24"/>
          <w:szCs w:val="24"/>
        </w:rPr>
        <w:t>☐ Not for Dept. Major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bookmarkStart w:id="16" w:name="bookmark=kix.i207pzrdu4v1" w:colFirst="0" w:colLast="0"/>
      <w:bookmarkEnd w:id="16"/>
      <w:r>
        <w:rPr>
          <w:rFonts w:ascii="Times New Roman" w:eastAsia="Times New Roman" w:hAnsi="Times New Roman" w:cs="Times New Roman"/>
          <w:sz w:val="24"/>
          <w:szCs w:val="24"/>
        </w:rPr>
        <w:t>☐ Other</w:t>
      </w:r>
    </w:p>
    <w:p w14:paraId="4D3E6B59" w14:textId="77777777" w:rsidR="009F6EAC" w:rsidRDefault="00341A75">
      <w:pPr>
        <w:widowControl/>
        <w:spacing w:before="280" w:after="28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EREQUISITES</w:t>
      </w:r>
    </w:p>
    <w:p w14:paraId="6EA91BD5" w14:textId="77777777" w:rsidR="009F6EAC" w:rsidRDefault="00341A75">
      <w:pPr>
        <w:widowControl/>
        <w:numPr>
          <w:ilvl w:val="0"/>
          <w:numId w:val="3"/>
        </w:numPr>
        <w:spacing w:before="280" w:after="280" w:line="240" w:lineRule="auto"/>
        <w:jc w:val="left"/>
      </w:pPr>
      <w:r>
        <w:rPr>
          <w:rFonts w:ascii="Times New Roman" w:eastAsia="Times New Roman" w:hAnsi="Times New Roman" w:cs="Times New Roman"/>
          <w:sz w:val="24"/>
          <w:szCs w:val="24"/>
        </w:rPr>
        <w:t>Students must satisfy the requirement for enrollment in either the BI&amp;A or MIS master’s degree programs. Prior enrollment in MIS 631 (or equivalent database course) is highly recommended.</w:t>
      </w:r>
    </w:p>
    <w:p w14:paraId="689DA6CC" w14:textId="77777777" w:rsidR="009F6EAC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extbook(s) or References</w:t>
      </w:r>
    </w:p>
    <w:p w14:paraId="0314DA06" w14:textId="77777777" w:rsidR="009F6EAC" w:rsidRDefault="00341A75">
      <w:pPr>
        <w:widowControl/>
        <w:numPr>
          <w:ilvl w:val="0"/>
          <w:numId w:val="2"/>
        </w:numPr>
        <w:spacing w:before="280" w:after="28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Calibri" w:hAnsi="Calibri" w:cs="Calibri"/>
          <w:i/>
          <w:sz w:val="24"/>
          <w:szCs w:val="24"/>
        </w:rPr>
        <w:t xml:space="preserve">Software and tool documentation for </w:t>
      </w:r>
      <w:proofErr w:type="spellStart"/>
      <w:r>
        <w:rPr>
          <w:rFonts w:ascii="Calibri" w:eastAsia="Calibri" w:hAnsi="Calibri" w:cs="Calibri"/>
          <w:i/>
          <w:sz w:val="24"/>
          <w:szCs w:val="24"/>
        </w:rPr>
        <w:t>ERwin</w:t>
      </w:r>
      <w:proofErr w:type="spellEnd"/>
      <w:r>
        <w:rPr>
          <w:rFonts w:ascii="Calibri" w:eastAsia="Calibri" w:hAnsi="Calibri" w:cs="Calibri"/>
          <w:i/>
          <w:sz w:val="24"/>
          <w:szCs w:val="24"/>
        </w:rPr>
        <w:t>, Alteryx and MongoDB</w:t>
      </w:r>
    </w:p>
    <w:p w14:paraId="51FCB999" w14:textId="77777777" w:rsidR="009F6EAC" w:rsidRDefault="00341A75">
      <w:pPr>
        <w:widowControl/>
        <w:spacing w:before="280" w:after="280" w:line="240" w:lineRule="auto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upport for Team Project in MIS 633      </w:t>
      </w:r>
    </w:p>
    <w:p w14:paraId="6768FCDF" w14:textId="77777777" w:rsidR="009F6EAC" w:rsidRDefault="00341A75">
      <w:pPr>
        <w:widowControl/>
        <w:spacing w:before="280" w:after="28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udents will be assisted in their work in the MIS 633 class project where teams of 3-4 students will develop a data warehouse and BI application for a business area of their choice. There will be several deliverables including a proposal, progress update(s), final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repor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nd a final in-class presentation. Students use this project to develop skills required for the entire data life cycle.</w:t>
      </w:r>
    </w:p>
    <w:p w14:paraId="41B9E322" w14:textId="77777777" w:rsidR="009F6EAC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ode of Deliver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bookmarkStart w:id="17" w:name="bookmark=kix.g5e6qz6sfkge" w:colFirst="0" w:colLast="0"/>
      <w:bookmarkEnd w:id="17"/>
      <w:r>
        <w:rPr>
          <w:rFonts w:ascii="Times New Roman" w:eastAsia="Times New Roman" w:hAnsi="Times New Roman" w:cs="Times New Roman"/>
          <w:sz w:val="24"/>
          <w:szCs w:val="24"/>
        </w:rPr>
        <w:t>☒Clas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bookmarkStart w:id="18" w:name="bookmark=kix.uw0jcynq4i2y" w:colFirst="0" w:colLast="0"/>
      <w:bookmarkEnd w:id="18"/>
      <w:r>
        <w:rPr>
          <w:rFonts w:ascii="Times New Roman" w:eastAsia="Times New Roman" w:hAnsi="Times New Roman" w:cs="Times New Roman"/>
          <w:sz w:val="24"/>
          <w:szCs w:val="24"/>
        </w:rPr>
        <w:t>☒Onlin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bookmarkStart w:id="19" w:name="bookmark=kix.vr8gspm1gila" w:colFirst="0" w:colLast="0"/>
      <w:bookmarkEnd w:id="19"/>
      <w:r>
        <w:rPr>
          <w:rFonts w:ascii="Times New Roman" w:eastAsia="Times New Roman" w:hAnsi="Times New Roman" w:cs="Times New Roman"/>
          <w:sz w:val="24"/>
          <w:szCs w:val="24"/>
        </w:rPr>
        <w:t>☐Module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bookmarkStart w:id="20" w:name="bookmark=kix.f4l8y7jlsyb5" w:colFirst="0" w:colLast="0"/>
      <w:bookmarkEnd w:id="20"/>
      <w:r>
        <w:rPr>
          <w:rFonts w:ascii="Times New Roman" w:eastAsia="Times New Roman" w:hAnsi="Times New Roman" w:cs="Times New Roman"/>
          <w:sz w:val="24"/>
          <w:szCs w:val="24"/>
        </w:rPr>
        <w:t>☐Other</w:t>
      </w:r>
    </w:p>
    <w:p w14:paraId="134B6D51" w14:textId="77777777" w:rsidR="009F6EAC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gram/Department Ownershi</w:t>
      </w:r>
      <w:bookmarkStart w:id="21" w:name="bookmark=kix.983g9yoepq2" w:colFirst="0" w:colLast="0"/>
      <w:bookmarkEnd w:id="21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: </w:t>
      </w:r>
      <w:r>
        <w:rPr>
          <w:rFonts w:ascii="Times New Roman" w:eastAsia="Times New Roman" w:hAnsi="Times New Roman" w:cs="Times New Roman"/>
          <w:sz w:val="24"/>
          <w:szCs w:val="24"/>
        </w:rPr>
        <w:t>MIS</w:t>
      </w:r>
    </w:p>
    <w:p w14:paraId="1E661EA8" w14:textId="7C4F23A4" w:rsidR="00887534" w:rsidRDefault="00341A75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When first offer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bookmarkStart w:id="22" w:name="bookmark=kix.43mg71htr5bf" w:colFirst="0" w:colLast="0"/>
      <w:bookmarkEnd w:id="22"/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BD0E2D">
        <w:rPr>
          <w:rFonts w:ascii="Times New Roman" w:eastAsia="Times New Roman" w:hAnsi="Times New Roman" w:cs="Times New Roman"/>
          <w:sz w:val="24"/>
          <w:szCs w:val="24"/>
        </w:rPr>
        <w:t xml:space="preserve">Fall </w:t>
      </w:r>
      <w:r>
        <w:rPr>
          <w:rFonts w:ascii="Times New Roman" w:eastAsia="Times New Roman" w:hAnsi="Times New Roman" w:cs="Times New Roman"/>
          <w:sz w:val="24"/>
          <w:szCs w:val="24"/>
        </w:rPr>
        <w:t>2022</w:t>
      </w:r>
    </w:p>
    <w:p w14:paraId="3BA9F892" w14:textId="77777777" w:rsidR="00887534" w:rsidRDefault="00887534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7B662BFE" w14:textId="4EB2C7DB" w:rsidR="00887534" w:rsidRDefault="00887534">
      <w:pPr>
        <w:widowControl/>
        <w:tabs>
          <w:tab w:val="left" w:pos="2200"/>
          <w:tab w:val="left" w:pos="3400"/>
          <w:tab w:val="left" w:pos="4900"/>
          <w:tab w:val="left" w:pos="6900"/>
          <w:tab w:val="left" w:pos="8000"/>
          <w:tab w:val="right" w:pos="9300"/>
        </w:tabs>
        <w:spacing w:after="24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  <w:sectPr w:rsidR="0088753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800" w:bottom="1440" w:left="1800" w:header="851" w:footer="992" w:gutter="0"/>
          <w:pgNumType w:start="1"/>
          <w:cols w:space="720"/>
        </w:sectPr>
      </w:pPr>
    </w:p>
    <w:p w14:paraId="77926699" w14:textId="3035A2CB" w:rsidR="009F6EAC" w:rsidRPr="00887534" w:rsidRDefault="00000000">
      <w:pPr>
        <w:rPr>
          <w:rFonts w:ascii="Times New Roman" w:eastAsia="Arial" w:hAnsi="Times New Roman" w:cs="Times New Roman"/>
          <w:b/>
          <w:color w:val="2D3B45"/>
          <w:sz w:val="24"/>
          <w:szCs w:val="24"/>
          <w:highlight w:val="white"/>
        </w:rPr>
      </w:pPr>
      <w:sdt>
        <w:sdtPr>
          <w:rPr>
            <w:rFonts w:ascii="Times New Roman" w:hAnsi="Times New Roman" w:cs="Times New Roman"/>
          </w:rPr>
          <w:tag w:val="goog_rdk_0"/>
          <w:id w:val="10577344"/>
        </w:sdtPr>
        <w:sdtContent>
          <w:r w:rsidR="00341A75" w:rsidRPr="00887534">
            <w:rPr>
              <w:rFonts w:ascii="Times New Roman" w:eastAsia="Gungsuh" w:hAnsi="Times New Roman" w:cs="Times New Roman"/>
              <w:b/>
              <w:sz w:val="24"/>
              <w:szCs w:val="24"/>
            </w:rPr>
            <w:t>TENTATIVE COURSE SCHEDULE</w:t>
          </w:r>
          <w:r w:rsidR="00341A75" w:rsidRPr="00887534">
            <w:rPr>
              <w:rFonts w:ascii="Times New Roman" w:eastAsia="Gungsuh" w:hAnsi="Times New Roman" w:cs="Times New Roman"/>
              <w:b/>
              <w:sz w:val="24"/>
              <w:szCs w:val="24"/>
            </w:rPr>
            <w:t>：</w:t>
          </w:r>
        </w:sdtContent>
      </w:sdt>
    </w:p>
    <w:tbl>
      <w:tblPr>
        <w:tblStyle w:val="1"/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795"/>
        <w:gridCol w:w="1745"/>
        <w:gridCol w:w="3846"/>
      </w:tblGrid>
      <w:tr w:rsidR="009F6EAC" w:rsidRPr="00671AEE" w14:paraId="4A2BE9A4" w14:textId="77777777" w:rsidTr="00552D67">
        <w:trPr>
          <w:trHeight w:val="20"/>
        </w:trPr>
        <w:tc>
          <w:tcPr>
            <w:tcW w:w="279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76F411" w14:textId="77777777" w:rsidR="009F6EAC" w:rsidRPr="00671AEE" w:rsidRDefault="00341A75" w:rsidP="00671AEE">
            <w:pP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b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b/>
                <w:color w:val="2D3B45"/>
                <w:sz w:val="20"/>
                <w:szCs w:val="20"/>
                <w:highlight w:val="white"/>
              </w:rPr>
              <w:t>Lecture #</w:t>
            </w:r>
          </w:p>
        </w:tc>
        <w:tc>
          <w:tcPr>
            <w:tcW w:w="174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7E0D03" w14:textId="77777777" w:rsidR="009F6EAC" w:rsidRPr="00671AEE" w:rsidRDefault="00341A75" w:rsidP="00671AEE">
            <w:pP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b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b/>
                <w:color w:val="2D3B45"/>
                <w:sz w:val="20"/>
                <w:szCs w:val="20"/>
                <w:highlight w:val="white"/>
              </w:rPr>
              <w:t>Tentative Date</w:t>
            </w:r>
          </w:p>
        </w:tc>
        <w:tc>
          <w:tcPr>
            <w:tcW w:w="3846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C607F3" w14:textId="77777777" w:rsidR="009F6EAC" w:rsidRPr="00671AEE" w:rsidRDefault="00341A75" w:rsidP="00671AEE">
            <w:pP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b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b/>
                <w:color w:val="2D3B45"/>
                <w:sz w:val="20"/>
                <w:szCs w:val="20"/>
                <w:highlight w:val="white"/>
              </w:rPr>
              <w:t>Topic(s)</w:t>
            </w:r>
          </w:p>
        </w:tc>
      </w:tr>
      <w:tr w:rsidR="009F6EAC" w:rsidRPr="00671AEE" w14:paraId="3EE39905" w14:textId="77777777" w:rsidTr="00552D67">
        <w:trPr>
          <w:trHeight w:val="528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AF15DE" w14:textId="77777777" w:rsidR="009F6EAC" w:rsidRPr="00671AEE" w:rsidRDefault="00341A75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1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E69E99" w14:textId="294F224A" w:rsidR="009F6EAC" w:rsidRPr="00671AEE" w:rsidRDefault="00341A75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1:</w:t>
            </w:r>
            <w:r w:rsidR="00D0478F"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2</w:t>
            </w: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/</w:t>
            </w:r>
            <w:r w:rsidR="00D0478F"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Sep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5F08DC" w14:textId="5027F536" w:rsidR="009F6EAC" w:rsidRPr="00671AEE" w:rsidRDefault="00341A75" w:rsidP="00671AEE">
            <w:pP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Install </w:t>
            </w:r>
            <w:proofErr w:type="spellStart"/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ERwin</w:t>
            </w:r>
            <w:proofErr w:type="spellEnd"/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, Alteryx, </w:t>
            </w:r>
            <w:proofErr w:type="spellStart"/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MongDB</w:t>
            </w:r>
            <w:proofErr w:type="spellEnd"/>
            <w:r w:rsidR="0074589A"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, Tableau</w:t>
            </w:r>
          </w:p>
        </w:tc>
      </w:tr>
      <w:tr w:rsidR="009F6EAC" w:rsidRPr="00671AEE" w14:paraId="294CC7A6" w14:textId="77777777" w:rsidTr="00552D67">
        <w:trPr>
          <w:trHeight w:val="20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721807" w14:textId="77777777" w:rsidR="009F6EAC" w:rsidRPr="00671AEE" w:rsidRDefault="00341A75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2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109BC4" w14:textId="5BE33FA2" w:rsidR="009F6EAC" w:rsidRPr="00671AEE" w:rsidRDefault="00341A75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2:</w:t>
            </w:r>
            <w:r w:rsidR="00D0478F"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9</w:t>
            </w: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/</w:t>
            </w:r>
            <w:r w:rsidR="00D0478F"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Sep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344BCD" w14:textId="6F8AD11F" w:rsidR="009F6EAC" w:rsidRPr="00671AEE" w:rsidRDefault="00671AEE" w:rsidP="00671AEE">
            <w:pPr>
              <w:spacing w:before="100" w:beforeAutospacing="1" w:after="100" w:afterAutospacing="1"/>
              <w:contextualSpacing/>
              <w:jc w:val="left"/>
              <w:rPr>
                <w:rFonts w:ascii="Times New Roman" w:hAnsi="Times New Roman" w:cs="Times New Roman"/>
                <w:color w:val="2D3B45"/>
                <w:sz w:val="20"/>
                <w:szCs w:val="20"/>
                <w:highlight w:val="white"/>
                <w:lang w:eastAsia="zh-CN"/>
              </w:rPr>
            </w:pPr>
            <w:proofErr w:type="spellStart"/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ERwin</w:t>
            </w:r>
            <w:proofErr w:type="spellEnd"/>
            <w:r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: </w:t>
            </w:r>
            <w:r w:rsidR="002512B8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ER </w:t>
            </w:r>
            <w:r w:rsidR="00552D67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Model</w:t>
            </w:r>
            <w:r w:rsidR="002512B8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 I</w:t>
            </w:r>
          </w:p>
        </w:tc>
      </w:tr>
      <w:tr w:rsidR="009F6EAC" w:rsidRPr="00671AEE" w14:paraId="74F04045" w14:textId="77777777" w:rsidTr="00552D67">
        <w:trPr>
          <w:trHeight w:val="20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93FA14" w14:textId="77777777" w:rsidR="009F6EAC" w:rsidRPr="00671AEE" w:rsidRDefault="00341A75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3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ED7934" w14:textId="17BA7317" w:rsidR="009F6EAC" w:rsidRPr="00671AEE" w:rsidRDefault="00341A75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3:1</w:t>
            </w:r>
            <w:r w:rsidR="00983941"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6</w:t>
            </w: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/</w:t>
            </w:r>
            <w:r w:rsidR="00983941"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Sep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B86465" w14:textId="1BDC3415" w:rsidR="009F6EA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proofErr w:type="spellStart"/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ERwin</w:t>
            </w:r>
            <w:proofErr w:type="spellEnd"/>
            <w:r w:rsidR="002512B8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: ER </w:t>
            </w:r>
            <w:r w:rsidR="00552D67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Model</w:t>
            </w:r>
            <w:r w:rsidR="002512B8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 II</w:t>
            </w:r>
          </w:p>
        </w:tc>
      </w:tr>
      <w:tr w:rsidR="009F6EAC" w:rsidRPr="00671AEE" w14:paraId="2DDCA08D" w14:textId="77777777" w:rsidTr="00552D67">
        <w:trPr>
          <w:trHeight w:val="20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DE7F24" w14:textId="77777777" w:rsidR="009F6EAC" w:rsidRPr="00671AEE" w:rsidRDefault="00341A75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4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C06D75" w14:textId="6F7A764E" w:rsidR="009F6EAC" w:rsidRPr="00671AEE" w:rsidRDefault="00341A75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4:</w:t>
            </w:r>
            <w:r w:rsidR="00983941"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23</w:t>
            </w: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/</w:t>
            </w:r>
            <w:r w:rsidR="00983941"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Sep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33F220" w14:textId="5430C012" w:rsidR="009F6EAC" w:rsidRPr="00671AEE" w:rsidRDefault="002512B8" w:rsidP="00671AEE">
            <w:pP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Alteryx</w:t>
            </w:r>
            <w:r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 I</w:t>
            </w:r>
          </w:p>
        </w:tc>
      </w:tr>
      <w:tr w:rsidR="009F6EAC" w:rsidRPr="00671AEE" w14:paraId="08BE1FFC" w14:textId="77777777" w:rsidTr="00552D67">
        <w:trPr>
          <w:trHeight w:val="20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07FC6C" w14:textId="77777777" w:rsidR="009F6EAC" w:rsidRPr="00671AEE" w:rsidRDefault="00341A75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5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6B5B61" w14:textId="5554EAC0" w:rsidR="009F6EAC" w:rsidRPr="00671AEE" w:rsidRDefault="00341A75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5:</w:t>
            </w:r>
            <w:r w:rsidR="00983941"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30/Sep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9D6F28" w14:textId="06C52EF0" w:rsidR="009F6EA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Alteryx</w:t>
            </w:r>
            <w:r w:rsidR="002512B8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 II</w:t>
            </w:r>
          </w:p>
        </w:tc>
      </w:tr>
      <w:tr w:rsidR="009F6EAC" w:rsidRPr="00671AEE" w14:paraId="5AE91BA2" w14:textId="77777777" w:rsidTr="00552D67">
        <w:trPr>
          <w:trHeight w:val="20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DDC0D8" w14:textId="77777777" w:rsidR="009F6EAC" w:rsidRPr="00671AEE" w:rsidRDefault="00341A75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6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3BDE15" w14:textId="0326FE82" w:rsidR="009F6EAC" w:rsidRPr="00671AEE" w:rsidRDefault="00341A75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6:</w:t>
            </w:r>
            <w:r w:rsidR="00983941"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7/Oct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C3ADA3" w14:textId="6A55D13F" w:rsidR="009F6EAC" w:rsidRPr="00671AEE" w:rsidRDefault="00671AEE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MongoDB</w:t>
            </w:r>
            <w:r w:rsidR="002512B8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 I</w:t>
            </w:r>
          </w:p>
        </w:tc>
      </w:tr>
      <w:tr w:rsidR="009F6EAC" w:rsidRPr="00671AEE" w14:paraId="763B795B" w14:textId="77777777" w:rsidTr="00552D67">
        <w:trPr>
          <w:trHeight w:val="20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D5F263" w14:textId="77777777" w:rsidR="009F6EAC" w:rsidRPr="00671AEE" w:rsidRDefault="00341A75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7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C0A652" w14:textId="129680F8" w:rsidR="009F6EAC" w:rsidRPr="00671AEE" w:rsidRDefault="00341A75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7:</w:t>
            </w:r>
            <w:r w:rsidR="00983941"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14/Oct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B94FEA" w14:textId="2E07C3F5" w:rsidR="009F6EAC" w:rsidRPr="00671AEE" w:rsidRDefault="00671AEE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MongoDB</w:t>
            </w:r>
            <w:r w:rsidR="002512B8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 II</w:t>
            </w:r>
          </w:p>
        </w:tc>
      </w:tr>
      <w:tr w:rsidR="00F05C6C" w:rsidRPr="00671AEE" w14:paraId="45B97BAA" w14:textId="77777777" w:rsidTr="00552D67">
        <w:trPr>
          <w:trHeight w:val="20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AB7E7C" w14:textId="77777777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8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204093" w14:textId="4E5CCF36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8:21/Oct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6F310B" w14:textId="4157CF9D" w:rsidR="00F05C6C" w:rsidRPr="00671AEE" w:rsidRDefault="00F05C6C" w:rsidP="00671AEE">
            <w:pP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MongoDB</w:t>
            </w:r>
            <w:r w:rsidR="002512B8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 III</w:t>
            </w:r>
            <w:r w:rsidR="00B229D0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 </w:t>
            </w:r>
            <w:r w:rsidR="00B229D0">
              <w:rPr>
                <w:rFonts w:ascii="Times New Roman" w:eastAsia="宋体" w:hAnsi="Times New Roman" w:cs="Times New Roman" w:hint="eastAsia"/>
                <w:color w:val="2D3B45"/>
                <w:sz w:val="20"/>
                <w:szCs w:val="20"/>
                <w:highlight w:val="white"/>
                <w:lang w:eastAsia="zh-CN"/>
              </w:rPr>
              <w:t>（</w:t>
            </w:r>
            <w:r w:rsidR="00B229D0" w:rsidRPr="00B229D0">
              <w:rPr>
                <w:rFonts w:ascii="Times New Roman" w:eastAsia="宋体" w:hAnsi="Times New Roman" w:cs="Times New Roman"/>
                <w:color w:val="2D3B45"/>
                <w:sz w:val="20"/>
                <w:szCs w:val="20"/>
                <w:highlight w:val="white"/>
                <w:lang w:eastAsia="zh-CN"/>
              </w:rPr>
              <w:t>Recoding</w:t>
            </w:r>
            <w:r w:rsidR="00B229D0">
              <w:rPr>
                <w:rFonts w:ascii="Times New Roman" w:eastAsia="宋体" w:hAnsi="Times New Roman" w:cs="Times New Roman" w:hint="eastAsia"/>
                <w:color w:val="2D3B45"/>
                <w:sz w:val="20"/>
                <w:szCs w:val="20"/>
                <w:highlight w:val="white"/>
                <w:lang w:eastAsia="zh-CN"/>
              </w:rPr>
              <w:t>）</w:t>
            </w:r>
          </w:p>
        </w:tc>
      </w:tr>
      <w:tr w:rsidR="00F05C6C" w:rsidRPr="00671AEE" w14:paraId="2BFF6B6E" w14:textId="77777777" w:rsidTr="00552D67">
        <w:trPr>
          <w:trHeight w:val="20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CA0E95" w14:textId="77777777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9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84BAA8" w14:textId="6F36803F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9: 28/Oct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F9B0C5" w14:textId="61D42C27" w:rsidR="00F05C6C" w:rsidRPr="00671AEE" w:rsidRDefault="00671AEE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proofErr w:type="spellStart"/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ERwin</w:t>
            </w:r>
            <w:proofErr w:type="spellEnd"/>
            <w:r w:rsidR="00552D67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: Dimensional Model I</w:t>
            </w:r>
          </w:p>
        </w:tc>
      </w:tr>
      <w:tr w:rsidR="00F05C6C" w:rsidRPr="00671AEE" w14:paraId="12E5746D" w14:textId="77777777" w:rsidTr="00552D67">
        <w:trPr>
          <w:trHeight w:val="20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C92A17" w14:textId="77777777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10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683477" w14:textId="7BEB7AAA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10:4/Nov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A090F3" w14:textId="3F6C0257" w:rsidR="00F05C6C" w:rsidRPr="00671AEE" w:rsidRDefault="00671AEE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proofErr w:type="spellStart"/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ERwin</w:t>
            </w:r>
            <w:proofErr w:type="spellEnd"/>
            <w:r w:rsidR="00552D67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: Dimensional Model II</w:t>
            </w:r>
          </w:p>
        </w:tc>
      </w:tr>
      <w:tr w:rsidR="00F05C6C" w:rsidRPr="00671AEE" w14:paraId="1E178F5B" w14:textId="77777777" w:rsidTr="00552D67">
        <w:trPr>
          <w:trHeight w:val="20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B02B47" w14:textId="77777777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11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7906AE" w14:textId="1025A001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11:11/Nov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56701A" w14:textId="523FBE65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proofErr w:type="spellStart"/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Tabluea</w:t>
            </w:r>
            <w:proofErr w:type="spellEnd"/>
            <w:r w:rsidR="00552D67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 I</w:t>
            </w:r>
          </w:p>
        </w:tc>
      </w:tr>
      <w:tr w:rsidR="00F05C6C" w:rsidRPr="00671AEE" w14:paraId="265D738C" w14:textId="77777777" w:rsidTr="00552D67">
        <w:trPr>
          <w:trHeight w:val="20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E35DD8" w14:textId="77777777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12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93DB66" w14:textId="396D8A6C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12: 25/Nov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C49A3A" w14:textId="50E97C97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No Class</w:t>
            </w:r>
          </w:p>
        </w:tc>
      </w:tr>
      <w:tr w:rsidR="00F05C6C" w:rsidRPr="00671AEE" w14:paraId="3F130968" w14:textId="77777777" w:rsidTr="00552D67">
        <w:trPr>
          <w:trHeight w:val="20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26787B" w14:textId="77777777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13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E8F07B" w14:textId="133D1F0B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13:2/Dec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FFDECC" w14:textId="4D7923BF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proofErr w:type="spellStart"/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Tabluea</w:t>
            </w:r>
            <w:proofErr w:type="spellEnd"/>
            <w:r w:rsidR="00552D67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 xml:space="preserve"> II</w:t>
            </w:r>
          </w:p>
        </w:tc>
      </w:tr>
      <w:tr w:rsidR="00F05C6C" w:rsidRPr="00671AEE" w14:paraId="575ED32B" w14:textId="77777777" w:rsidTr="00552D67">
        <w:trPr>
          <w:trHeight w:val="20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5CB7B1" w14:textId="77777777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14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FFE421" w14:textId="55E416FC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14:9/Dec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DFB63B" w14:textId="0BCEF6AB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Q&amp;A</w:t>
            </w:r>
          </w:p>
        </w:tc>
      </w:tr>
      <w:tr w:rsidR="00F05C6C" w:rsidRPr="00671AEE" w14:paraId="0E8F4FE8" w14:textId="77777777" w:rsidTr="00552D67">
        <w:trPr>
          <w:trHeight w:val="20"/>
        </w:trPr>
        <w:tc>
          <w:tcPr>
            <w:tcW w:w="2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D7FB60" w14:textId="77777777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15</w:t>
            </w:r>
          </w:p>
        </w:tc>
        <w:tc>
          <w:tcPr>
            <w:tcW w:w="1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D37B26" w14:textId="62EB0122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week 15:16/Dec</w:t>
            </w:r>
          </w:p>
        </w:tc>
        <w:tc>
          <w:tcPr>
            <w:tcW w:w="384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284296" w14:textId="0B739116" w:rsidR="00F05C6C" w:rsidRPr="00671AEE" w:rsidRDefault="00F05C6C" w:rsidP="00671A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 w:after="100" w:afterAutospacing="1"/>
              <w:contextualSpacing/>
              <w:jc w:val="left"/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</w:pPr>
            <w:r w:rsidRPr="00671AEE">
              <w:rPr>
                <w:rFonts w:ascii="Times New Roman" w:eastAsia="Times New Roman" w:hAnsi="Times New Roman" w:cs="Times New Roman"/>
                <w:color w:val="2D3B45"/>
                <w:sz w:val="20"/>
                <w:szCs w:val="20"/>
                <w:highlight w:val="white"/>
              </w:rPr>
              <w:t>Final Presentation</w:t>
            </w:r>
          </w:p>
        </w:tc>
      </w:tr>
    </w:tbl>
    <w:p w14:paraId="2AF941D6" w14:textId="77777777" w:rsidR="009F6EAC" w:rsidRDefault="009F6EAC">
      <w:pPr>
        <w:rPr>
          <w:rFonts w:ascii="Arial" w:eastAsia="Arial" w:hAnsi="Arial" w:cs="Arial"/>
          <w:b/>
          <w:color w:val="2D3B45"/>
          <w:sz w:val="24"/>
          <w:szCs w:val="24"/>
          <w:highlight w:val="white"/>
        </w:rPr>
      </w:pPr>
    </w:p>
    <w:sectPr w:rsidR="009F6EAC">
      <w:type w:val="continuous"/>
      <w:pgSz w:w="11906" w:h="16838"/>
      <w:pgMar w:top="1440" w:right="1800" w:bottom="1440" w:left="180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7D090" w14:textId="77777777" w:rsidR="008473FC" w:rsidRDefault="008473FC" w:rsidP="00887534">
      <w:pPr>
        <w:spacing w:after="0" w:line="240" w:lineRule="auto"/>
      </w:pPr>
      <w:r>
        <w:separator/>
      </w:r>
    </w:p>
  </w:endnote>
  <w:endnote w:type="continuationSeparator" w:id="0">
    <w:p w14:paraId="51AAEB96" w14:textId="77777777" w:rsidR="008473FC" w:rsidRDefault="008473FC" w:rsidP="008875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3341B" w14:textId="77777777" w:rsidR="00D616ED" w:rsidRDefault="00D616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D45D3" w14:textId="77777777" w:rsidR="00D616ED" w:rsidRDefault="00D616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B58E3" w14:textId="77777777" w:rsidR="00D616ED" w:rsidRDefault="00D616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D7CE0" w14:textId="77777777" w:rsidR="008473FC" w:rsidRDefault="008473FC" w:rsidP="00887534">
      <w:pPr>
        <w:spacing w:after="0" w:line="240" w:lineRule="auto"/>
      </w:pPr>
      <w:r>
        <w:separator/>
      </w:r>
    </w:p>
  </w:footnote>
  <w:footnote w:type="continuationSeparator" w:id="0">
    <w:p w14:paraId="6A5E9965" w14:textId="77777777" w:rsidR="008473FC" w:rsidRDefault="008473FC" w:rsidP="008875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28192" w14:textId="77777777" w:rsidR="00D616ED" w:rsidRDefault="00D616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0628D" w14:textId="77777777" w:rsidR="00D616ED" w:rsidRDefault="00D616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3A3F4" w14:textId="77777777" w:rsidR="00D616ED" w:rsidRDefault="00D616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34EC9"/>
    <w:multiLevelType w:val="multilevel"/>
    <w:tmpl w:val="989E7A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06A15"/>
    <w:multiLevelType w:val="multilevel"/>
    <w:tmpl w:val="C5FE38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7E21DBA"/>
    <w:multiLevelType w:val="hybridMultilevel"/>
    <w:tmpl w:val="1A6CE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26BC3"/>
    <w:multiLevelType w:val="hybridMultilevel"/>
    <w:tmpl w:val="DCE830AE"/>
    <w:lvl w:ilvl="0" w:tplc="04090001">
      <w:start w:val="1"/>
      <w:numFmt w:val="bullet"/>
      <w:lvlText w:val=""/>
      <w:lvlJc w:val="left"/>
      <w:pPr>
        <w:ind w:left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FE02E0"/>
    <w:multiLevelType w:val="hybridMultilevel"/>
    <w:tmpl w:val="16FC089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7BC730A"/>
    <w:multiLevelType w:val="multilevel"/>
    <w:tmpl w:val="44BEA5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 w16cid:durableId="1558199339">
    <w:abstractNumId w:val="0"/>
  </w:num>
  <w:num w:numId="2" w16cid:durableId="1591963336">
    <w:abstractNumId w:val="1"/>
  </w:num>
  <w:num w:numId="3" w16cid:durableId="1459378707">
    <w:abstractNumId w:val="5"/>
  </w:num>
  <w:num w:numId="4" w16cid:durableId="2138794228">
    <w:abstractNumId w:val="3"/>
  </w:num>
  <w:num w:numId="5" w16cid:durableId="1990358843">
    <w:abstractNumId w:val="4"/>
  </w:num>
  <w:num w:numId="6" w16cid:durableId="1818642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szAxMbQwMDAztjRT0lEKTi0uzszPAykwrwUAoNTMHSwAAAA="/>
  </w:docVars>
  <w:rsids>
    <w:rsidRoot w:val="009F6EAC"/>
    <w:rsid w:val="00027FC8"/>
    <w:rsid w:val="002512B8"/>
    <w:rsid w:val="00341A75"/>
    <w:rsid w:val="00467CC0"/>
    <w:rsid w:val="004D20A0"/>
    <w:rsid w:val="00552D67"/>
    <w:rsid w:val="00671AEE"/>
    <w:rsid w:val="0069290B"/>
    <w:rsid w:val="007339A9"/>
    <w:rsid w:val="0074589A"/>
    <w:rsid w:val="00750359"/>
    <w:rsid w:val="007B50F1"/>
    <w:rsid w:val="00806961"/>
    <w:rsid w:val="008473FC"/>
    <w:rsid w:val="00887534"/>
    <w:rsid w:val="00965828"/>
    <w:rsid w:val="00983941"/>
    <w:rsid w:val="009A3FA5"/>
    <w:rsid w:val="009F6EAC"/>
    <w:rsid w:val="00A83778"/>
    <w:rsid w:val="00AE5CCD"/>
    <w:rsid w:val="00B229D0"/>
    <w:rsid w:val="00BA34C3"/>
    <w:rsid w:val="00BD0E2D"/>
    <w:rsid w:val="00C63757"/>
    <w:rsid w:val="00CB5027"/>
    <w:rsid w:val="00D0478F"/>
    <w:rsid w:val="00D616ED"/>
    <w:rsid w:val="00E735B2"/>
    <w:rsid w:val="00F05C6C"/>
    <w:rsid w:val="00F12F9C"/>
    <w:rsid w:val="00F17DCF"/>
    <w:rsid w:val="00F350FE"/>
    <w:rsid w:val="00FB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751D1B"/>
  <w15:docId w15:val="{F50F492B-053A-4455-8AF3-7260FE43B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等线"/>
        <w:sz w:val="22"/>
        <w:szCs w:val="22"/>
        <w:lang w:val="en-US" w:eastAsia="en-US" w:bidi="ar-SA"/>
      </w:rPr>
    </w:rPrDefault>
    <w:pPrDefault>
      <w:pPr>
        <w:widowControl w:val="0"/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mytb">
    <w:name w:val="mytb"/>
    <w:basedOn w:val="TableNormal"/>
    <w:uiPriority w:val="42"/>
    <w:rsid w:val="00771FA1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bottom w:val="dashed" w:sz="4" w:space="0" w:color="auto"/>
        <w:insideH w:val="dashed" w:sz="4" w:space="0" w:color="auto"/>
      </w:tblBorders>
    </w:tblPr>
    <w:tblStylePr w:type="firstRow">
      <w:rPr>
        <w:b/>
        <w:bCs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8753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7534"/>
  </w:style>
  <w:style w:type="paragraph" w:styleId="Footer">
    <w:name w:val="footer"/>
    <w:basedOn w:val="Normal"/>
    <w:link w:val="FooterChar"/>
    <w:uiPriority w:val="99"/>
    <w:unhideWhenUsed/>
    <w:rsid w:val="0088753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534"/>
  </w:style>
  <w:style w:type="paragraph" w:styleId="ListParagraph">
    <w:name w:val="List Paragraph"/>
    <w:basedOn w:val="Normal"/>
    <w:uiPriority w:val="34"/>
    <w:qFormat/>
    <w:rsid w:val="004D20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hw9JE5hVxd/QmTmyooQyVWIW0A==">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0</TotalTime>
  <Pages>3</Pages>
  <Words>668</Words>
  <Characters>3713</Characters>
  <Application>Microsoft Office Word</Application>
  <DocSecurity>0</DocSecurity>
  <Lines>6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jun Huang</dc:creator>
  <cp:keywords/>
  <dc:description/>
  <cp:lastModifiedBy>Jujun Huang</cp:lastModifiedBy>
  <cp:revision>5</cp:revision>
  <dcterms:created xsi:type="dcterms:W3CDTF">2022-07-19T01:02:00Z</dcterms:created>
  <dcterms:modified xsi:type="dcterms:W3CDTF">2022-08-29T17:05:00Z</dcterms:modified>
</cp:coreProperties>
</file>